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Milan</w:t>
      </w:r>
    </w:p>
    <w:bookmarkStart w:id="20" w:name="X7c69a23a492d992ac750be09504291c49358dae"/>
    <w:p>
      <w:pPr>
        <w:pStyle w:val="Heading1"/>
      </w:pPr>
      <w:r>
        <w:t xml:space="preserve">Internship Application Letter for Secondary Tea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 Milan School District Administration</w:t>
      </w:r>
      <w:r>
        <w:br/>
      </w:r>
      <w:r>
        <w:rPr>
          <w:bCs/>
          <w:b/>
        </w:rPr>
        <w:t xml:space="preserve">Subject:</w:t>
      </w:r>
      <w:r>
        <w:t xml:space="preserve"> </w:t>
      </w:r>
      <w:r>
        <w:t xml:space="preserve">Application for Secondary Teacher Internship at Milan-Based Educational Institutions</w:t>
      </w:r>
    </w:p>
    <w:p>
      <w:pPr>
        <w:pStyle w:val="BodyText"/>
      </w:pPr>
      <w:r>
        <w:t xml:space="preserve">Dear Esteemed Members of the Hiring Committee,</w:t>
      </w:r>
    </w:p>
    <w:p>
      <w:pPr>
        <w:pStyle w:val="BodyText"/>
      </w:pPr>
      <w:r>
        <w:t xml:space="preserve">I am writing with profound enthusiasm to express my earnest interest in the Secondary Teacher Internship program at your esteemed educational institutions in Milan, Italy. As a dedicated and culturally engaged educator-in-training from [Your University/Country], I have long admired Milan’s dynamic educational landscape and its commitment to fostering innovative, inclusive learning environments for secondary students (ages 11-18). This internship represents not merely a professional opportunity, but a meaningful step toward contributing to Italy’s vibrant pedagogical tradition while immersing myself in the rich cultural tapestry of one of Europe’s most inspiring cities.</w:t>
      </w:r>
    </w:p>
    <w:p>
      <w:pPr>
        <w:pStyle w:val="BodyText"/>
      </w:pPr>
      <w:r>
        <w:t xml:space="preserve">My academic journey at [Your University] culminated in a Bachelor’s Degree in Secondary Education with a specialization in [e.g., History &amp; Social Sciences, STEM Integration, or Linguistics], complemented by extensive practicum experiences across diverse secondary settings. I have consistently sought to develop pedagogical approaches that resonate with Italian educational values as outlined in the</w:t>
      </w:r>
      <w:r>
        <w:t xml:space="preserve"> </w:t>
      </w:r>
      <w:r>
        <w:rPr>
          <w:iCs/>
          <w:i/>
        </w:rPr>
        <w:t xml:space="preserve">Indicazioni Nazionali</w:t>
      </w:r>
      <w:r>
        <w:t xml:space="preserve">, particularly emphasizing critical thinking, interdisciplinary learning, and the integration of Italy’s cultural heritage into daily classroom practice. For instance, during my last practicum at [School Name/Location], I designed a project-based unit on "Urban Sustainability in Historical Contexts," drawing parallels between Milan’s architectural evolution (from medieval structures to modern eco-districts like Bicocca) and global environmental challenges. This approach not only engaged students but also aligned with the Italian Ministry of Education’s focus on connecting classroom learning to civic engagement—a philosophy I am eager to further explore within Milan’s unique educational ecosystem.</w:t>
      </w:r>
    </w:p>
    <w:p>
      <w:pPr>
        <w:pStyle w:val="BodyText"/>
      </w:pPr>
      <w:r>
        <w:t xml:space="preserve">What particularly excites me about this internship opportunity in Milan is the chance to collaborate within an institution deeply rooted in the city’s identity. Milan, as a global hub of innovation and culture, demands educators who can bridge tradition and modernity—much like its iconic Duomo juxtaposed against cutting-edge design districts such as Isola. I have actively researched the pedagogical ethos of prominent Milanese secondary schools (e.g., Liceo Classico Vittorio Emanuele II, Istituto Tecnico Leonardo da Vinci), noting their emphasis on</w:t>
      </w:r>
      <w:r>
        <w:t xml:space="preserve"> </w:t>
      </w:r>
      <w:r>
        <w:rPr>
          <w:iCs/>
          <w:i/>
        </w:rPr>
        <w:t xml:space="preserve">progettazione collaborativa</w:t>
      </w:r>
      <w:r>
        <w:t xml:space="preserve"> </w:t>
      </w:r>
      <w:r>
        <w:t xml:space="preserve">(collaborative project design) and student-centered methodologies. My teaching philosophy centers on creating a classroom where students from diverse backgrounds—reflective of Milan’s cosmopolitan population—feel empowered to explore, question, and contribute meaningfully. I am adept at implementing differentiated instruction strategies, utilizing technology like Padlet for collaborative discussions in Italian (a skill honed through my DELF B2 certification), and fostering inclusive spaces that honor both academic rigor and individual growth.</w:t>
      </w:r>
    </w:p>
    <w:p>
      <w:pPr>
        <w:pStyle w:val="BodyText"/>
      </w:pPr>
      <w:r>
        <w:t xml:space="preserve">I understand the responsibilities of a Secondary Teacher Intern in Italy extend beyond lesson delivery. The role requires navigating the Italian educational framework, including adherence to regional curricular guidelines (</w:t>
      </w:r>
      <w:r>
        <w:rPr>
          <w:iCs/>
          <w:i/>
        </w:rPr>
        <w:t xml:space="preserve">Programmi Ministeriali</w:t>
      </w:r>
      <w:r>
        <w:t xml:space="preserve">) and engaging constructively with faculty mentors. I am fully prepared to immerse myself in this structure, having already begun studying key aspects of the</w:t>
      </w:r>
      <w:r>
        <w:t xml:space="preserve"> </w:t>
      </w:r>
      <w:r>
        <w:rPr>
          <w:iCs/>
          <w:i/>
        </w:rPr>
        <w:t xml:space="preserve">Linee Guida per l’Inclusione</w:t>
      </w:r>
      <w:r>
        <w:t xml:space="preserve"> </w:t>
      </w:r>
      <w:r>
        <w:t xml:space="preserve">(Guidelines for Inclusion) and Milan-specific student support frameworks. Moreover, my proactive approach to cultural adaptation—evidenced by my months spent learning Italian through immersion programs and volunteering with immigrant youth organizations in [Your City]—positions me to contribute respectfully to the school community while rapidly integrating into Milanese educational rhythms. I am particularly keen on understanding how schools in districts like Navigli or Porta Genova address socioeconomic diversity, a challenge I am passionate about addressing through empathetic and equitable teaching practices.</w:t>
      </w:r>
    </w:p>
    <w:p>
      <w:pPr>
        <w:pStyle w:val="BodyText"/>
      </w:pPr>
      <w:r>
        <w:t xml:space="preserve">My practical competencies align precisely with the needs of your Secondary Teacher Internship program. I hold a valid teaching license (or are pursuing one) in my home country, along with certifications in Child Safety Protocols and Trauma-Informed Practices—both critical for Italy’s evolving educational standards. During my studies, I developed and delivered 50+ hours of lesson plans across multiple secondary subjects, receiving consistent feedback on my ability to "make complex content accessible while maintaining high engagement." For example, in a recent unit on Renaissance Humanism (integrated into Italian Language &amp; Literature classes), I used Milan’s historic Sforza Castle as a primary source, transforming abstract concepts into tangible learning. This experiential approach mirrors Milan’s educational ethos of anchoring learning in local context—a practice I am eager to refine under the guidance of your experienced faculty.</w:t>
      </w:r>
    </w:p>
    <w:p>
      <w:pPr>
        <w:pStyle w:val="BodyText"/>
      </w:pPr>
      <w:r>
        <w:t xml:space="preserve">Furthermore, I am deeply committed to long-term professional growth within Italy’s education sector. My goal is not merely to complete an internship but to build lasting connections with Milanese educators and contribute meaningfully during my time here. I have researched Milan’s initiatives like the</w:t>
      </w:r>
      <w:r>
        <w:t xml:space="preserve"> </w:t>
      </w:r>
      <w:r>
        <w:rPr>
          <w:iCs/>
          <w:i/>
        </w:rPr>
        <w:t xml:space="preserve">Piano Integrato di Formazione</w:t>
      </w:r>
      <w:r>
        <w:t xml:space="preserve"> </w:t>
      </w:r>
      <w:r>
        <w:t xml:space="preserve">(Integrated Training Plan) for teachers, understanding the value placed on mentorship in Italian schools. I am ready to actively participate in staff meetings, observe classroom dynamics across grade levels, and assist with extracurricular activities such as student-led cultural events or STEM clubs—common at Milanese secondary institutions. My fluency in English (CEFR C1) and foundational Italian (B1) also enable me to support international students, a growing demographic in Milan’s schools.</w:t>
      </w:r>
    </w:p>
    <w:p>
      <w:pPr>
        <w:pStyle w:val="BodyText"/>
      </w:pPr>
      <w:r>
        <w:t xml:space="preserve">Italy has long been a beacon of educational excellence, and Milan, as its cultural capital, exemplifies this legacy through its fusion of tradition and innovation. I am not simply applying for an internship; I am seeking to become a dedicated part of your institution’s mission to shape thoughtful, capable young citizens. My academic rigor, cross-cultural adaptability, and unwavering commitment to student success align seamlessly with the expectations of a Secondary Teacher Intern in Italy. I would be honored to bring my energy and skills to your school in Milan—a city where history breathes through every street corner and education fuels its future.</w:t>
      </w:r>
    </w:p>
    <w:p>
      <w:pPr>
        <w:pStyle w:val="BodyText"/>
      </w:pPr>
      <w:r>
        <w:t xml:space="preserve">I have attached my CV, academic transcripts, teaching portfolio, and references for your review. I welcome the opportunity to discuss how my vision for secondary education can complement your institution’s goals during an interview at your convenience. Thank you for considering my application. I eagerly anticipate the possibility of contributing to Milan’s esteemed educational community.</w:t>
      </w:r>
    </w:p>
    <w:p>
      <w:pPr>
        <w:pStyle w:val="BodyText"/>
      </w:pPr>
      <w:r>
        <w:t xml:space="preserve">With sincere respect and anticipation,</w:t>
      </w:r>
    </w:p>
    <w:p>
      <w:pPr>
        <w:pStyle w:val="BodyText"/>
      </w:pPr>
      <w:r>
        <w:t xml:space="preserve">[Your Full Name]</w:t>
      </w:r>
      <w:r>
        <w:br/>
      </w:r>
      <w:r>
        <w:t xml:space="preserve">[Your Email Address]</w:t>
      </w:r>
      <w:r>
        <w:br/>
      </w:r>
      <w:r>
        <w:t xml:space="preserve">[Your Phone Number]</w:t>
      </w:r>
      <w:r>
        <w:br/>
      </w:r>
      <w:r>
        <w:t xml:space="preserve">[Link to Professional Portfolio/LinkedIn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Milan</dc:title>
  <dc:creator/>
  <dc:language>en</dc:language>
  <cp:keywords/>
  <dcterms:created xsi:type="dcterms:W3CDTF">2026-07-22T23:35:19Z</dcterms:created>
  <dcterms:modified xsi:type="dcterms:W3CDTF">2026-07-22T23:35:19Z</dcterms:modified>
</cp:coreProperties>
</file>

<file path=docProps/custom.xml><?xml version="1.0" encoding="utf-8"?>
<Properties xmlns="http://schemas.openxmlformats.org/officeDocument/2006/custom-properties" xmlns:vt="http://schemas.openxmlformats.org/officeDocument/2006/docPropsVTypes"/>
</file>